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0E61" w:rsidRPr="00477A91" w:rsidRDefault="00840E61" w:rsidP="00840E61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>Приложение № 10</w:t>
      </w:r>
    </w:p>
    <w:p w:rsidR="00840E61" w:rsidRPr="00477A91" w:rsidRDefault="00840E61" w:rsidP="00840E6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840E61" w:rsidRPr="00477A91" w:rsidRDefault="00840E61" w:rsidP="00840E6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840E61" w:rsidRPr="00477A91" w:rsidRDefault="00840E61" w:rsidP="00840E6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.</w:t>
      </w:r>
    </w:p>
    <w:p w:rsidR="00840E61" w:rsidRPr="00477A91" w:rsidRDefault="00840E61" w:rsidP="00840E61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:rsidR="00840E61" w:rsidRPr="00477A91" w:rsidRDefault="00840E61" w:rsidP="00840E6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840E61" w:rsidRPr="00477A91" w:rsidRDefault="00840E61" w:rsidP="00840E6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:rsidR="00840E61" w:rsidRPr="00477A91" w:rsidRDefault="00840E61" w:rsidP="00840E6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самостоятельной услуги </w:t>
      </w:r>
    </w:p>
    <w:p w:rsidR="00840E61" w:rsidRPr="00477A91" w:rsidRDefault="00840E61" w:rsidP="00840E6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действию в приведении продукции и (или) производственного процесса в соответствие с требованиями, предъявляемыми на внешних рынках для экспорта товаров (работ, услуг) (стандартизация, сертификация, необходимые разрешения)</w:t>
      </w:r>
    </w:p>
    <w:p w:rsidR="00840E61" w:rsidRPr="00477A91" w:rsidRDefault="00840E61" w:rsidP="00840E6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840E61" w:rsidRPr="00477A91" w:rsidRDefault="00840E61" w:rsidP="00840E6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840E61" w:rsidRPr="00477A91" w:rsidRDefault="00840E61" w:rsidP="00840E61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840E61" w:rsidRPr="00A57D7D" w:rsidTr="0005206F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840E61" w:rsidRPr="00477A91" w:rsidRDefault="00840E61" w:rsidP="00840E61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840E61" w:rsidRPr="00477A91" w:rsidRDefault="00840E61" w:rsidP="00840E61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547"/>
        <w:gridCol w:w="2551"/>
        <w:gridCol w:w="4536"/>
      </w:tblGrid>
      <w:tr w:rsidR="00840E61" w:rsidRPr="00477A91" w:rsidTr="0005206F">
        <w:trPr>
          <w:trHeight w:val="501"/>
        </w:trPr>
        <w:tc>
          <w:tcPr>
            <w:tcW w:w="2547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амостоятельная услуга</w:t>
            </w:r>
          </w:p>
        </w:tc>
        <w:tc>
          <w:tcPr>
            <w:tcW w:w="7087" w:type="dxa"/>
            <w:gridSpan w:val="2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самостоятельной услуги</w:t>
            </w:r>
          </w:p>
        </w:tc>
      </w:tr>
      <w:tr w:rsidR="00840E61" w:rsidRPr="00A57D7D" w:rsidTr="0005206F">
        <w:trPr>
          <w:trHeight w:val="975"/>
        </w:trPr>
        <w:tc>
          <w:tcPr>
            <w:tcW w:w="2547" w:type="dxa"/>
            <w:vMerge w:val="restart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действие в приведении продукции и (или) производственного процесса в соответствие с требованиями, предъявляемыми на внешних рынках для экспорта товаров (работ, услуг) (стандартизация, сертификация, необходимые разрешения)</w:t>
            </w:r>
          </w:p>
        </w:tc>
        <w:tc>
          <w:tcPr>
            <w:tcW w:w="7087" w:type="dxa"/>
            <w:gridSpan w:val="2"/>
            <w:shd w:val="clear" w:color="auto" w:fill="auto"/>
          </w:tcPr>
          <w:p w:rsidR="00840E61" w:rsidRPr="00477A91" w:rsidRDefault="00840E61" w:rsidP="00840E61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получении комплекса работ (мероприятий), осуществляемых в целях оценки соответствия продукции требованиям, предъявляемым на внешних рынках, в том числе:</w:t>
            </w:r>
          </w:p>
          <w:p w:rsidR="00840E61" w:rsidRPr="00477A91" w:rsidRDefault="00840E61" w:rsidP="0005206F">
            <w:pPr>
              <w:pStyle w:val="a3"/>
              <w:spacing w:before="0" w:after="0"/>
              <w:ind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- подготовка (разработка, доработка, перевод) технической документации на продукцию;</w:t>
            </w:r>
          </w:p>
          <w:p w:rsidR="00840E61" w:rsidRPr="00477A91" w:rsidRDefault="00840E61" w:rsidP="0005206F">
            <w:pPr>
              <w:pStyle w:val="a3"/>
              <w:spacing w:before="0" w:after="0"/>
              <w:ind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- транспортировка, хранение, испытание и утилизация испытательных образцов продукции, таможенное оформление.</w:t>
            </w:r>
          </w:p>
          <w:p w:rsidR="00840E61" w:rsidRPr="00477A91" w:rsidRDefault="00840E61" w:rsidP="0005206F">
            <w:pPr>
              <w:pStyle w:val="a3"/>
              <w:spacing w:before="0" w:after="0"/>
              <w:ind w:hanging="15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A57D7D" w:rsidTr="0005206F">
        <w:trPr>
          <w:trHeight w:val="1259"/>
        </w:trPr>
        <w:tc>
          <w:tcPr>
            <w:tcW w:w="2547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7087" w:type="dxa"/>
            <w:gridSpan w:val="2"/>
          </w:tcPr>
          <w:p w:rsidR="00840E61" w:rsidRPr="00477A91" w:rsidRDefault="00840E61" w:rsidP="00840E61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получении комплекса работ (мероприятий), осуществляемых в целях оценки соответствия производственного процесса требованиям, предъявляемым на внешних рынках.</w:t>
            </w:r>
          </w:p>
          <w:p w:rsidR="00840E61" w:rsidRPr="00477A91" w:rsidRDefault="00840E61" w:rsidP="0005206F">
            <w:pPr>
              <w:pStyle w:val="a3"/>
              <w:spacing w:before="0" w:after="0"/>
              <w:ind w:hanging="15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A57D7D" w:rsidTr="0005206F">
        <w:trPr>
          <w:trHeight w:val="516"/>
        </w:trPr>
        <w:tc>
          <w:tcPr>
            <w:tcW w:w="2547" w:type="dxa"/>
            <w:vMerge w:val="restart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ведения об заключенном экспортном контракте</w:t>
            </w:r>
          </w:p>
        </w:tc>
        <w:tc>
          <w:tcPr>
            <w:tcW w:w="2551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Реквизиты экспортного контракта (номер, дата заключения)</w:t>
            </w:r>
          </w:p>
        </w:tc>
        <w:tc>
          <w:tcPr>
            <w:tcW w:w="4536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477A91" w:rsidTr="0005206F">
        <w:trPr>
          <w:trHeight w:val="353"/>
        </w:trPr>
        <w:tc>
          <w:tcPr>
            <w:tcW w:w="2547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рок действия экспортного контракта</w:t>
            </w:r>
          </w:p>
        </w:tc>
        <w:tc>
          <w:tcPr>
            <w:tcW w:w="4536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477A91" w:rsidTr="0005206F">
        <w:trPr>
          <w:trHeight w:val="366"/>
        </w:trPr>
        <w:tc>
          <w:tcPr>
            <w:tcW w:w="2547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ое наименование иностранного покупателя</w:t>
            </w:r>
          </w:p>
        </w:tc>
        <w:tc>
          <w:tcPr>
            <w:tcW w:w="4536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A57D7D" w:rsidTr="0005206F">
        <w:trPr>
          <w:trHeight w:val="366"/>
        </w:trPr>
        <w:tc>
          <w:tcPr>
            <w:tcW w:w="2547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Полный адрес иностранного </w:t>
            </w: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покупателя в стране регистрации</w:t>
            </w:r>
          </w:p>
        </w:tc>
        <w:tc>
          <w:tcPr>
            <w:tcW w:w="4536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A57D7D" w:rsidTr="0005206F">
        <w:trPr>
          <w:trHeight w:val="394"/>
        </w:trPr>
        <w:tc>
          <w:tcPr>
            <w:tcW w:w="2547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Регистрационный номер иностранного покупателя, присвоенный в стране регистрации (при наличии)</w:t>
            </w:r>
          </w:p>
        </w:tc>
        <w:tc>
          <w:tcPr>
            <w:tcW w:w="4536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A57D7D" w:rsidTr="0005206F">
        <w:trPr>
          <w:trHeight w:val="443"/>
        </w:trPr>
        <w:tc>
          <w:tcPr>
            <w:tcW w:w="2547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ведения о руководителе иностранного покупателя</w:t>
            </w:r>
          </w:p>
        </w:tc>
        <w:tc>
          <w:tcPr>
            <w:tcW w:w="4536" w:type="dxa"/>
          </w:tcPr>
          <w:p w:rsidR="00840E61" w:rsidRPr="00477A91" w:rsidRDefault="00840E61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840E61" w:rsidRPr="00477A91" w:rsidRDefault="00840E61" w:rsidP="00840E61">
      <w:pPr>
        <w:pStyle w:val="a3"/>
        <w:spacing w:before="0" w:after="0"/>
        <w:ind w:firstLine="567"/>
        <w:rPr>
          <w:rFonts w:ascii="Times New Roman" w:hAnsi="Times New Roman" w:cs="Times New Roman"/>
          <w:b/>
          <w:lang w:val="ru-RU"/>
        </w:rPr>
      </w:pPr>
    </w:p>
    <w:p w:rsidR="00840E61" w:rsidRPr="00477A91" w:rsidRDefault="00840E61" w:rsidP="00840E61">
      <w:pPr>
        <w:pStyle w:val="a3"/>
        <w:spacing w:before="0" w:after="0"/>
        <w:ind w:firstLine="567"/>
        <w:rPr>
          <w:rFonts w:ascii="Times New Roman" w:hAnsi="Times New Roman" w:cs="Times New Roman"/>
          <w:b/>
          <w:lang w:val="ru-RU"/>
        </w:rPr>
      </w:pPr>
    </w:p>
    <w:p w:rsidR="00840E61" w:rsidRPr="00477A91" w:rsidRDefault="00840E61" w:rsidP="00840E61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840E61" w:rsidRPr="00477A91" w:rsidRDefault="00840E61" w:rsidP="00840E61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840E61" w:rsidRPr="00A57D7D" w:rsidTr="0005206F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840E61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840E61" w:rsidRPr="00A57D7D" w:rsidTr="0005206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840E61" w:rsidRPr="00477A91" w:rsidTr="0005206F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ФИО, должность:</w:t>
            </w:r>
          </w:p>
        </w:tc>
        <w:tc>
          <w:tcPr>
            <w:tcW w:w="5218" w:type="dxa"/>
          </w:tcPr>
          <w:p w:rsidR="00840E61" w:rsidRPr="00477A91" w:rsidRDefault="00840E61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840E61" w:rsidRPr="00477A91" w:rsidRDefault="00840E61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477A91" w:rsidTr="0005206F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840E61" w:rsidRPr="00477A91" w:rsidRDefault="00840E61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840E61" w:rsidRPr="00477A91" w:rsidRDefault="00840E61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477A91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840E61" w:rsidRPr="00477A91" w:rsidRDefault="00840E61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0E61" w:rsidRPr="00A57D7D" w:rsidTr="0005206F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840E61" w:rsidRPr="00A57D7D" w:rsidTr="0005206F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840E61" w:rsidRPr="00A57D7D" w:rsidTr="0005206F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840E61" w:rsidRPr="00A57D7D" w:rsidTr="0005206F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840E61" w:rsidRPr="00477A91" w:rsidRDefault="00840E61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840E61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840E61" w:rsidRPr="00477A91" w:rsidRDefault="00840E61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840E61" w:rsidRPr="00477A91" w:rsidTr="0005206F">
        <w:tc>
          <w:tcPr>
            <w:tcW w:w="9634" w:type="dxa"/>
            <w:gridSpan w:val="3"/>
          </w:tcPr>
          <w:p w:rsidR="00840E61" w:rsidRPr="00477A91" w:rsidRDefault="00840E61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840E61" w:rsidRPr="00477A91" w:rsidRDefault="00840E61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840E61" w:rsidRPr="00477A91" w:rsidRDefault="00840E61" w:rsidP="00840E61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840E61" w:rsidRPr="00477A91" w:rsidRDefault="00840E61" w:rsidP="00840E61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840E61" w:rsidRPr="00477A91" w:rsidRDefault="00840E61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 xml:space="preserve">, которые направлены на взыскание судебному приставу-исполнителю, информация о которых содержится на </w:t>
      </w:r>
      <w:r w:rsidRPr="00477A91">
        <w:rPr>
          <w:rFonts w:ascii="Times New Roman" w:hAnsi="Times New Roman" w:cs="Times New Roman"/>
          <w:bCs/>
          <w:lang w:val="ru-RU"/>
        </w:rPr>
        <w:lastRenderedPageBreak/>
        <w:t>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840E61" w:rsidRPr="00477A91" w:rsidRDefault="00840E61" w:rsidP="00840E6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840E61" w:rsidRPr="00477A91" w:rsidRDefault="00840E61" w:rsidP="00840E61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840E61" w:rsidRPr="00477A91" w:rsidRDefault="00840E61" w:rsidP="00840E6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840E61" w:rsidRPr="00477A91" w:rsidRDefault="00840E61" w:rsidP="00840E61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840E61" w:rsidRPr="00477A91" w:rsidRDefault="00840E61" w:rsidP="00840E61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840E61" w:rsidRPr="00477A91" w:rsidRDefault="00840E61" w:rsidP="00840E61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840E61" w:rsidRPr="00477A91" w:rsidRDefault="00840E61" w:rsidP="00840E61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840E61" w:rsidRDefault="00E04CE0">
      <w:pPr>
        <w:rPr>
          <w:lang w:val="ru-RU"/>
        </w:rPr>
      </w:pPr>
    </w:p>
    <w:sectPr w:rsidR="00E04CE0" w:rsidRPr="00840E6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27ABA"/>
    <w:multiLevelType w:val="hybridMultilevel"/>
    <w:tmpl w:val="0B36873E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6257C"/>
    <w:rsid w:val="00840E61"/>
    <w:rsid w:val="00C6257C"/>
    <w:rsid w:val="00E04CE0"/>
    <w:rsid w:val="00ED6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D20BFEF-834F-48EB-A525-544B1A5D3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0E61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840E61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840E61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840E61"/>
  </w:style>
  <w:style w:type="table" w:styleId="a5">
    <w:name w:val="Table Grid"/>
    <w:basedOn w:val="a1"/>
    <w:rsid w:val="00840E6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2</Words>
  <Characters>5885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6:39:00Z</dcterms:created>
  <dcterms:modified xsi:type="dcterms:W3CDTF">2022-06-10T06:39:00Z</dcterms:modified>
</cp:coreProperties>
</file>